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7932BF31" w:rsidR="00240C8A" w:rsidRDefault="008D2077">
      <w:r>
        <w:t xml:space="preserve">Team Eagle </w:t>
      </w:r>
      <w:r w:rsidR="004263C5">
        <w:t>Minutes</w:t>
      </w:r>
      <w:r w:rsidR="002C414E">
        <w:t xml:space="preserve"> – Meeting </w:t>
      </w:r>
      <w:r w:rsidR="00377BD9">
        <w:t>8</w:t>
      </w:r>
    </w:p>
    <w:p w14:paraId="44AAC1EF" w14:textId="50043707" w:rsidR="002C414E" w:rsidRDefault="002C414E" w:rsidP="002C414E">
      <w:r>
        <w:t>2</w:t>
      </w:r>
      <w:r w:rsidR="00377BD9">
        <w:t>1</w:t>
      </w:r>
      <w:r w:rsidR="00377BD9">
        <w:rPr>
          <w:vertAlign w:val="superscript"/>
        </w:rPr>
        <w:t>st</w:t>
      </w:r>
      <w:r>
        <w:t xml:space="preserve"> January 2021</w:t>
      </w:r>
      <w:r w:rsidR="00E1097D">
        <w:t xml:space="preserve">, </w:t>
      </w:r>
      <w:r w:rsidR="00377BD9">
        <w:t>6:30</w:t>
      </w:r>
      <w:r w:rsidR="00E1097D">
        <w:t>pm</w:t>
      </w:r>
    </w:p>
    <w:p w14:paraId="167E9091" w14:textId="3608852D" w:rsidR="00E1097D" w:rsidRDefault="00E1097D" w:rsidP="002C414E">
      <w:r>
        <w:t xml:space="preserve">Meeting link: </w:t>
      </w:r>
      <w:hyperlink r:id="rId5" w:tgtFrame="_blank" w:history="1">
        <w:r w:rsidR="008B7D2F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6761821A" w14:textId="77777777" w:rsidR="002C414E" w:rsidRDefault="002C414E" w:rsidP="002C414E"/>
    <w:p w14:paraId="3E6C3BF4" w14:textId="2ADDA8B9" w:rsidR="002C414E" w:rsidRDefault="002C414E" w:rsidP="002C414E">
      <w:r>
        <w:t>Chair: Sarah B</w:t>
      </w:r>
    </w:p>
    <w:p w14:paraId="149E86AB" w14:textId="49C82783" w:rsidR="004263C5" w:rsidRDefault="004263C5" w:rsidP="002C414E">
      <w:r>
        <w:t>Attendees: Nathan, Fatima, Sarah C, Hannah</w:t>
      </w:r>
    </w:p>
    <w:p w14:paraId="610D3270" w14:textId="16910390" w:rsidR="002C414E" w:rsidRDefault="002C414E" w:rsidP="002C41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008B7D2F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8B7D2F" w14:paraId="2974C772" w14:textId="77777777" w:rsidTr="008B7D2F">
        <w:tc>
          <w:tcPr>
            <w:tcW w:w="2547" w:type="dxa"/>
          </w:tcPr>
          <w:p w14:paraId="1194F1D9" w14:textId="61450DC7" w:rsidR="008B7D2F" w:rsidRDefault="008B7D2F">
            <w:r>
              <w:t>Thank you</w:t>
            </w:r>
          </w:p>
        </w:tc>
        <w:tc>
          <w:tcPr>
            <w:tcW w:w="5103" w:type="dxa"/>
          </w:tcPr>
          <w:p w14:paraId="1A0EBB58" w14:textId="4D6A41AF" w:rsidR="008B7D2F" w:rsidRDefault="004263C5">
            <w:r>
              <w:t>The group thanked each other for their contributions and hard work</w:t>
            </w:r>
          </w:p>
        </w:tc>
        <w:tc>
          <w:tcPr>
            <w:tcW w:w="1097" w:type="dxa"/>
          </w:tcPr>
          <w:p w14:paraId="4235EA92" w14:textId="77777777" w:rsidR="008B7D2F" w:rsidRDefault="008B7D2F" w:rsidP="001245AC">
            <w:pPr>
              <w:jc w:val="center"/>
            </w:pPr>
          </w:p>
        </w:tc>
      </w:tr>
      <w:tr w:rsidR="002C414E" w14:paraId="7431EE41" w14:textId="77777777" w:rsidTr="008B7D2F">
        <w:tc>
          <w:tcPr>
            <w:tcW w:w="2547" w:type="dxa"/>
          </w:tcPr>
          <w:p w14:paraId="0B53104D" w14:textId="00471B02" w:rsidR="002C414E" w:rsidRDefault="008B7D2F">
            <w:r>
              <w:t>Review of rubric</w:t>
            </w:r>
          </w:p>
        </w:tc>
        <w:tc>
          <w:tcPr>
            <w:tcW w:w="5103" w:type="dxa"/>
          </w:tcPr>
          <w:p w14:paraId="0BD2694A" w14:textId="225C3A1F" w:rsidR="008B7D2F" w:rsidRDefault="004263C5" w:rsidP="004263C5">
            <w:r>
              <w:t>A few issues were noted in the rubric:</w:t>
            </w:r>
          </w:p>
          <w:p w14:paraId="167F6058" w14:textId="27E61450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 xml:space="preserve">No Git </w:t>
            </w:r>
            <w:proofErr w:type="gramStart"/>
            <w:r>
              <w:t>log</w:t>
            </w:r>
            <w:proofErr w:type="gramEnd"/>
            <w:r>
              <w:t xml:space="preserve"> </w:t>
            </w:r>
          </w:p>
          <w:p w14:paraId="2127A045" w14:textId="07A939AE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>No individual ‘surprising’ thing for reflection</w:t>
            </w:r>
          </w:p>
          <w:p w14:paraId="1DBA2EE1" w14:textId="29F5C5E1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 xml:space="preserve">Need to complete contribution </w:t>
            </w:r>
            <w:proofErr w:type="gramStart"/>
            <w:r>
              <w:t>document</w:t>
            </w:r>
            <w:proofErr w:type="gramEnd"/>
            <w:r>
              <w:t xml:space="preserve"> </w:t>
            </w:r>
          </w:p>
          <w:p w14:paraId="363460D9" w14:textId="18B30F5C" w:rsidR="004263C5" w:rsidRDefault="004263C5" w:rsidP="004263C5"/>
        </w:tc>
        <w:tc>
          <w:tcPr>
            <w:tcW w:w="1097" w:type="dxa"/>
          </w:tcPr>
          <w:p w14:paraId="3175184C" w14:textId="21E6CCF5" w:rsidR="002C414E" w:rsidRDefault="008B7D2F" w:rsidP="001245AC">
            <w:pPr>
              <w:jc w:val="center"/>
            </w:pPr>
            <w:r>
              <w:t>10</w:t>
            </w:r>
          </w:p>
        </w:tc>
      </w:tr>
      <w:tr w:rsidR="008B7D2F" w14:paraId="26FB0718" w14:textId="77777777" w:rsidTr="008B7D2F">
        <w:tc>
          <w:tcPr>
            <w:tcW w:w="2547" w:type="dxa"/>
          </w:tcPr>
          <w:p w14:paraId="3A8E1ADD" w14:textId="7EAA1C10" w:rsidR="008B7D2F" w:rsidRDefault="008B7D2F" w:rsidP="008B7D2F">
            <w:r>
              <w:t>What needs to be done?</w:t>
            </w:r>
            <w:r w:rsidR="004263C5">
              <w:t xml:space="preserve"> </w:t>
            </w:r>
            <w:r w:rsidR="004263C5">
              <w:t>Who is going to do it?</w:t>
            </w:r>
          </w:p>
        </w:tc>
        <w:tc>
          <w:tcPr>
            <w:tcW w:w="5103" w:type="dxa"/>
          </w:tcPr>
          <w:p w14:paraId="2927EB3A" w14:textId="77777777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 xml:space="preserve">Nathan will finish off the tools section to include a few comments about Git </w:t>
            </w:r>
            <w:proofErr w:type="gramStart"/>
            <w:r>
              <w:t>log</w:t>
            </w:r>
            <w:proofErr w:type="gramEnd"/>
          </w:p>
          <w:p w14:paraId="7B77CBB6" w14:textId="23161E5F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>Each team member will add a surprising thing to</w:t>
            </w:r>
            <w:r>
              <w:t xml:space="preserve"> the</w:t>
            </w:r>
            <w:r>
              <w:t xml:space="preserve"> reflection</w:t>
            </w:r>
            <w:r>
              <w:t xml:space="preserve"> Word document </w:t>
            </w:r>
            <w:r>
              <w:t xml:space="preserve">which will be </w:t>
            </w:r>
            <w:r>
              <w:t>pushed by Sarah C tomorrow</w:t>
            </w:r>
          </w:p>
          <w:p w14:paraId="3DCEF56F" w14:textId="54C08F03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 xml:space="preserve">Sarah C will review the reflection section </w:t>
            </w:r>
            <w:r>
              <w:t xml:space="preserve">to reflect </w:t>
            </w:r>
            <w:r>
              <w:t xml:space="preserve">the rubric and make changes as </w:t>
            </w:r>
            <w:proofErr w:type="gramStart"/>
            <w:r>
              <w:t>needed</w:t>
            </w:r>
            <w:proofErr w:type="gramEnd"/>
          </w:p>
          <w:p w14:paraId="6C4450FB" w14:textId="77777777" w:rsidR="008B7D2F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>Sarah C will</w:t>
            </w:r>
            <w:r>
              <w:t xml:space="preserve"> notify Nathan when she has finished her </w:t>
            </w:r>
            <w:proofErr w:type="gramStart"/>
            <w:r>
              <w:t>changes</w:t>
            </w:r>
            <w:proofErr w:type="gramEnd"/>
          </w:p>
          <w:p w14:paraId="789550A0" w14:textId="77777777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 xml:space="preserve">Nathan will submit the </w:t>
            </w:r>
            <w:proofErr w:type="gramStart"/>
            <w:r>
              <w:t>assignment</w:t>
            </w:r>
            <w:proofErr w:type="gramEnd"/>
          </w:p>
          <w:p w14:paraId="413C191F" w14:textId="79E01B45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>Check with Juliet re: including agendas/minutes on website and on the format of the submitted doc (what to include in the PDF)</w:t>
            </w:r>
          </w:p>
          <w:p w14:paraId="11DFAF49" w14:textId="7FBA51EE" w:rsidR="004263C5" w:rsidRDefault="004263C5" w:rsidP="004263C5">
            <w:pPr>
              <w:pStyle w:val="ListParagraph"/>
              <w:numPr>
                <w:ilvl w:val="0"/>
                <w:numId w:val="4"/>
              </w:numPr>
            </w:pPr>
            <w:r>
              <w:t>Each team member to sign contribution document in Teams</w:t>
            </w:r>
          </w:p>
        </w:tc>
        <w:tc>
          <w:tcPr>
            <w:tcW w:w="1097" w:type="dxa"/>
          </w:tcPr>
          <w:p w14:paraId="18198B20" w14:textId="0E519098" w:rsidR="008B7D2F" w:rsidRDefault="008B7D2F" w:rsidP="008B7D2F">
            <w:pPr>
              <w:jc w:val="center"/>
            </w:pPr>
            <w:r>
              <w:t>10</w:t>
            </w:r>
          </w:p>
        </w:tc>
      </w:tr>
      <w:tr w:rsidR="002C414E" w14:paraId="20E03A84" w14:textId="77777777" w:rsidTr="008B7D2F">
        <w:tc>
          <w:tcPr>
            <w:tcW w:w="2547" w:type="dxa"/>
          </w:tcPr>
          <w:p w14:paraId="05EFA7DA" w14:textId="6B112CE3" w:rsidR="002C414E" w:rsidRDefault="008B7D2F">
            <w:r>
              <w:t>Who is going to submit?</w:t>
            </w:r>
          </w:p>
        </w:tc>
        <w:tc>
          <w:tcPr>
            <w:tcW w:w="5103" w:type="dxa"/>
          </w:tcPr>
          <w:p w14:paraId="1BD8587B" w14:textId="76CFBB79" w:rsidR="002C414E" w:rsidRDefault="004263C5">
            <w:r>
              <w:t>Nathan</w:t>
            </w:r>
          </w:p>
        </w:tc>
        <w:tc>
          <w:tcPr>
            <w:tcW w:w="1097" w:type="dxa"/>
          </w:tcPr>
          <w:p w14:paraId="674A1A4F" w14:textId="0793D441" w:rsidR="002C414E" w:rsidRDefault="008B7D2F" w:rsidP="001245AC">
            <w:pPr>
              <w:jc w:val="center"/>
            </w:pPr>
            <w:r>
              <w:t>5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D72DA"/>
    <w:multiLevelType w:val="hybridMultilevel"/>
    <w:tmpl w:val="F4749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E84C83"/>
    <w:multiLevelType w:val="hybridMultilevel"/>
    <w:tmpl w:val="F3D00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qgUAwtWLBywAAAA="/>
  </w:docVars>
  <w:rsids>
    <w:rsidRoot w:val="002C414E"/>
    <w:rsid w:val="001245AC"/>
    <w:rsid w:val="00197451"/>
    <w:rsid w:val="00240C8A"/>
    <w:rsid w:val="002C414E"/>
    <w:rsid w:val="00377BD9"/>
    <w:rsid w:val="00420A4B"/>
    <w:rsid w:val="004263C5"/>
    <w:rsid w:val="005F05F1"/>
    <w:rsid w:val="008B7D2F"/>
    <w:rsid w:val="008D2077"/>
    <w:rsid w:val="00DC2708"/>
    <w:rsid w:val="00E1097D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NjI5ZDk2YjYtNjIxNC00YmI4LTgwNGUtNzNiZGZkMjc1Zjk1%40thread.v2/0?context=%7b%22Tid%22%3a%22d1323671-cdbe-4417-b4d4-bdb24b51316b%22%2c%22Oid%22%3a%223b475d46-f425-4a96-876c-e414d6eaadd5%22%7d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E59454-9775-49E7-B81E-4326D6017CC3}"/>
</file>

<file path=customXml/itemProps2.xml><?xml version="1.0" encoding="utf-8"?>
<ds:datastoreItem xmlns:ds="http://schemas.openxmlformats.org/officeDocument/2006/customXml" ds:itemID="{6A70D48A-8E76-4E2A-B106-CB11659689B4}"/>
</file>

<file path=customXml/itemProps3.xml><?xml version="1.0" encoding="utf-8"?>
<ds:datastoreItem xmlns:ds="http://schemas.openxmlformats.org/officeDocument/2006/customXml" ds:itemID="{8B895AD5-6F9C-44A7-AC35-BF422B1F5A3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Brinckman</cp:lastModifiedBy>
  <cp:revision>2</cp:revision>
  <cp:lastPrinted>2021-01-21T07:19:00Z</cp:lastPrinted>
  <dcterms:created xsi:type="dcterms:W3CDTF">2021-01-21T08:14:00Z</dcterms:created>
  <dcterms:modified xsi:type="dcterms:W3CDTF">2021-01-2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